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D72736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4</w:t>
      </w:r>
    </w:p>
    <w:p w14:paraId="3D08066E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 xml:space="preserve"> CARTA COMPROMISO DE COFINANCIAMIENTO </w:t>
      </w:r>
    </w:p>
    <w:p w14:paraId="77EB6C32" w14:textId="77777777" w:rsidR="00D425F1" w:rsidRPr="00D425F1" w:rsidRDefault="00D425F1" w:rsidP="00D425F1">
      <w:pPr>
        <w:jc w:val="center"/>
        <w:rPr>
          <w:rFonts w:asciiTheme="minorHAnsi" w:hAnsiTheme="minorHAnsi" w:cs="Courier New"/>
        </w:rPr>
      </w:pPr>
    </w:p>
    <w:p w14:paraId="1DA2A9E2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A través de la presente, ratificamos nuestro compromiso con el desarrollo de la Propuesta (nombre del Propuesta), y nos comprometemos a aportar la suma de $ (monto del cofinanciamiento comprometido) de conformidad a lo señalado en el Anexo 1. Formulario de Postulación, en el caso que éste resulte adjudicado.</w:t>
      </w:r>
    </w:p>
    <w:p w14:paraId="045C165A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5BD2269A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El presupuesto total asciende a la suma de $_____________________________________ (pesos chilenos) y el cofinanciamiento a $_____________________________________ (pesos chilenos), destinados a ________________________________________________________.</w:t>
      </w:r>
    </w:p>
    <w:p w14:paraId="281FCCB8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66FD8276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2682DDFB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058ABC5B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36689E30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66897AF1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433E51C8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48D44484" w14:textId="77777777" w:rsidR="00D425F1" w:rsidRPr="00CD1936" w:rsidRDefault="00D425F1" w:rsidP="00D425F1">
      <w:pPr>
        <w:ind w:left="720"/>
        <w:rPr>
          <w:rFonts w:asciiTheme="minorHAnsi" w:hAnsiTheme="minorHAnsi" w:cs="Courier New"/>
          <w:sz w:val="21"/>
          <w:szCs w:val="21"/>
        </w:rPr>
      </w:pPr>
    </w:p>
    <w:p w14:paraId="12555426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6E89E143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3A93AEAB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4EA09C2E" w14:textId="77777777" w:rsidR="00D425F1" w:rsidRPr="00D425F1" w:rsidRDefault="00D425F1" w:rsidP="00D425F1">
      <w:pPr>
        <w:spacing w:after="0"/>
        <w:ind w:left="720"/>
        <w:jc w:val="center"/>
        <w:rPr>
          <w:rFonts w:asciiTheme="minorHAnsi" w:hAnsiTheme="minorHAnsi" w:cs="Courier New"/>
          <w:b/>
        </w:rPr>
      </w:pPr>
    </w:p>
    <w:p w14:paraId="0294642F" w14:textId="77777777" w:rsidR="00D425F1" w:rsidRPr="00D425F1" w:rsidRDefault="00D425F1" w:rsidP="00D425F1">
      <w:pPr>
        <w:spacing w:after="0"/>
        <w:ind w:left="720"/>
        <w:jc w:val="center"/>
        <w:rPr>
          <w:rFonts w:asciiTheme="minorHAnsi" w:hAnsiTheme="minorHAnsi" w:cs="Courier New"/>
          <w:b/>
        </w:rPr>
      </w:pPr>
    </w:p>
    <w:p w14:paraId="11D41FE4" w14:textId="77777777" w:rsidR="00D425F1" w:rsidRPr="00D425F1" w:rsidRDefault="00D425F1" w:rsidP="00D425F1">
      <w:pPr>
        <w:spacing w:after="0"/>
        <w:ind w:left="720"/>
        <w:jc w:val="center"/>
        <w:rPr>
          <w:rFonts w:asciiTheme="minorHAnsi" w:hAnsiTheme="minorHAnsi" w:cs="Courier New"/>
          <w:b/>
        </w:rPr>
      </w:pPr>
    </w:p>
    <w:p w14:paraId="11D825E1" w14:textId="0D937BA3" w:rsidR="00D425F1" w:rsidRPr="00D425F1" w:rsidRDefault="00D425F1" w:rsidP="00D425F1">
      <w:pPr>
        <w:rPr>
          <w:rFonts w:asciiTheme="minorHAnsi" w:hAnsiTheme="minorHAnsi" w:cs="Courier New"/>
          <w:b/>
        </w:rPr>
      </w:pPr>
      <w:bookmarkStart w:id="0" w:name="_GoBack"/>
      <w:bookmarkEnd w:id="0"/>
    </w:p>
    <w:sectPr w:rsidR="00D425F1" w:rsidRPr="00D425F1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10" name="Imagen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3427BF"/>
    <w:rsid w:val="004779F8"/>
    <w:rsid w:val="004D76BA"/>
    <w:rsid w:val="004F77A2"/>
    <w:rsid w:val="005D1A12"/>
    <w:rsid w:val="00622A61"/>
    <w:rsid w:val="00644547"/>
    <w:rsid w:val="0067619D"/>
    <w:rsid w:val="006C372D"/>
    <w:rsid w:val="007038A2"/>
    <w:rsid w:val="0078216C"/>
    <w:rsid w:val="00803C0B"/>
    <w:rsid w:val="009424F5"/>
    <w:rsid w:val="00B40A96"/>
    <w:rsid w:val="00C3534B"/>
    <w:rsid w:val="00CD1936"/>
    <w:rsid w:val="00CF2A4B"/>
    <w:rsid w:val="00CF44CF"/>
    <w:rsid w:val="00D41162"/>
    <w:rsid w:val="00D425F1"/>
    <w:rsid w:val="00DF3A09"/>
    <w:rsid w:val="00E30998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5ED0CE-E419-8942-88AC-301EDD793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52</Characters>
  <Application>Microsoft Macintosh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1:00Z</dcterms:created>
  <dcterms:modified xsi:type="dcterms:W3CDTF">2018-01-30T16:51:00Z</dcterms:modified>
</cp:coreProperties>
</file>